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63">
        <w:r>
          <w:rPr>
            <w:rStyle w:val="Hyperlink"/>
          </w:rPr>
          <w:t xml:space="preserve">Advanced R programming</w:t>
        </w:r>
      </w:hyperlink>
      <w:r>
        <w:t xml:space="preserve"> </w:t>
      </w:r>
      <w:r>
        <w:t xml:space="preserve">(P; EN) – for Master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8"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71</w:t>
      </w:r>
    </w:p>
    <w:p>
      <w:pPr>
        <w:pStyle w:val="Compact"/>
        <w:numPr>
          <w:ilvl w:val="0"/>
          <w:numId w:val="1022"/>
        </w:numPr>
      </w:pPr>
      <w:r>
        <w:t xml:space="preserve">h-index:</w:t>
      </w:r>
      <w:r>
        <w:t xml:space="preserve"> </w:t>
      </w:r>
      <w:r>
        <w:rPr>
          <w:b/>
          <w:bCs/>
        </w:rPr>
        <w:t xml:space="preserve">16</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7"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96">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7">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8</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6">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6 Craig MacLean recommended it in</w:t>
      </w:r>
      <w:r>
        <w:rPr>
          <w:b/>
          <w:bCs/>
        </w:rPr>
        <w:t xml:space="preserve"> </w:t>
      </w:r>
      <w:hyperlink r:id="rId110">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1">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7"/>
    <w:bookmarkEnd w:id="128"/>
    <w:bookmarkStart w:id="133"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9">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0">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1">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2">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3"/>
    <w:bookmarkStart w:id="134"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4"/>
    <w:bookmarkStart w:id="142"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6">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9">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0">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dELpBDaK-tF1q1sN_qn5w_2mBkjiLxCwtGDT-ZOyKHc/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1yh67xqSb7wCUzOfC6KyEP8uik6nOSJF2_dAXLIwa9oI/edit?usp=sharing"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dELpBDaK-tF1q1sN_qn5w_2mBkjiLxCwtGDT-ZOyKHc/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1yh67xqSb7wCUzOfC6KyEP8uik6nOSJF2_dAXLIwa9oI/edit?usp=sharing"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08:32:10Z</dcterms:created>
  <dcterms:modified xsi:type="dcterms:W3CDTF">2025-02-19T08: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